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4B39" w:rsidRPr="00252CF0" w:rsidRDefault="00F44B39" w:rsidP="00F44B39">
      <w:pPr>
        <w:pStyle w:val="Default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52CF0">
        <w:rPr>
          <w:rFonts w:ascii="Times New Roman" w:hAnsi="Times New Roman" w:cs="Times New Roman"/>
          <w:b/>
          <w:sz w:val="32"/>
          <w:szCs w:val="32"/>
        </w:rPr>
        <w:t>Code for Chapter 5</w:t>
      </w:r>
    </w:p>
    <w:p w:rsidR="00F44B39" w:rsidRDefault="00F44B39" w:rsidP="00F44B39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Example 5.2 </w:t>
      </w:r>
    </w:p>
    <w:p w:rsidR="00F44B39" w:rsidRDefault="00F44B39" w:rsidP="00F44B39">
      <w:pPr>
        <w:pStyle w:val="Default"/>
        <w:rPr>
          <w:sz w:val="28"/>
          <w:szCs w:val="28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D3A00A9" wp14:editId="353854CC">
            <wp:extent cx="3676350" cy="2759102"/>
            <wp:effectExtent l="0" t="0" r="635" b="3175"/>
            <wp:docPr id="1" name="Picture 1" descr="Plot of LOAD by TE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lot of LOAD by TEMP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184" cy="2767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4B39" w:rsidRPr="009D3DE8" w:rsidRDefault="00F44B39" w:rsidP="00F44B39">
      <w:pPr>
        <w:pStyle w:val="Default"/>
        <w:rPr>
          <w:b/>
          <w:sz w:val="28"/>
          <w:szCs w:val="28"/>
        </w:rPr>
      </w:pPr>
      <w:r w:rsidRPr="009D3DE8">
        <w:rPr>
          <w:rFonts w:asciiTheme="minorEastAsia" w:hAnsiTheme="minorEastAsia" w:cs="Times New Roman"/>
          <w:b/>
          <w:i/>
          <w:iCs/>
          <w:sz w:val="20"/>
          <w:szCs w:val="20"/>
        </w:rPr>
        <w:t>F</w:t>
      </w:r>
      <w:r w:rsidRPr="009D3DE8">
        <w:rPr>
          <w:rFonts w:asciiTheme="minorEastAsia" w:hAnsiTheme="minorEastAsia" w:cs="Times New Roman" w:hint="eastAsia"/>
          <w:b/>
          <w:i/>
          <w:iCs/>
          <w:sz w:val="20"/>
          <w:szCs w:val="20"/>
        </w:rPr>
        <w:t>or 3</w:t>
      </w:r>
      <w:r w:rsidRPr="009D3DE8">
        <w:rPr>
          <w:rFonts w:asciiTheme="minorEastAsia" w:hAnsiTheme="minorEastAsia" w:cs="Times New Roman" w:hint="eastAsia"/>
          <w:b/>
          <w:i/>
          <w:iCs/>
          <w:sz w:val="20"/>
          <w:szCs w:val="20"/>
          <w:vertAlign w:val="superscript"/>
        </w:rPr>
        <w:t>rd</w:t>
      </w:r>
      <w:r w:rsidRPr="009D3DE8">
        <w:rPr>
          <w:rFonts w:asciiTheme="minorEastAsia" w:hAnsiTheme="minorEastAsia" w:cs="Times New Roman" w:hint="eastAsia"/>
          <w:b/>
          <w:i/>
          <w:iCs/>
          <w:sz w:val="20"/>
          <w:szCs w:val="20"/>
        </w:rPr>
        <w:t xml:space="preserve"> order model: </w:t>
      </w:r>
      <w:r w:rsidRPr="009D3DE8">
        <w:rPr>
          <w:rFonts w:ascii="Times New Roman" w:eastAsia="MTMI" w:hAnsi="Times New Roman" w:cs="Times New Roman"/>
          <w:b/>
          <w:i/>
          <w:iCs/>
          <w:sz w:val="20"/>
          <w:szCs w:val="20"/>
        </w:rPr>
        <w:t xml:space="preserve">E(y) </w:t>
      </w:r>
      <w:r w:rsidRPr="009D3DE8">
        <w:rPr>
          <w:rFonts w:ascii="Times New Roman" w:eastAsia="MTSY" w:hAnsi="Times New Roman" w:cs="Times New Roman"/>
          <w:b/>
          <w:sz w:val="20"/>
          <w:szCs w:val="20"/>
        </w:rPr>
        <w:t xml:space="preserve">= </w:t>
      </w:r>
      <w:r w:rsidRPr="009D3DE8">
        <w:rPr>
          <w:rFonts w:ascii="Times New Roman" w:eastAsia="MTMI" w:hAnsi="Times New Roman" w:cs="Times New Roman"/>
          <w:b/>
          <w:i/>
          <w:iCs/>
          <w:sz w:val="20"/>
          <w:szCs w:val="20"/>
        </w:rPr>
        <w:t>β</w:t>
      </w:r>
      <w:r w:rsidRPr="009D3DE8">
        <w:rPr>
          <w:rFonts w:ascii="Times New Roman" w:eastAsia="TimesTen-Roman" w:hAnsi="Times New Roman" w:cs="Times New Roman"/>
          <w:b/>
          <w:sz w:val="20"/>
          <w:szCs w:val="20"/>
          <w:vertAlign w:val="subscript"/>
        </w:rPr>
        <w:t>0</w:t>
      </w:r>
      <w:r w:rsidRPr="009D3DE8">
        <w:rPr>
          <w:rFonts w:ascii="Times New Roman" w:eastAsia="TimesTen-Roman" w:hAnsi="Times New Roman" w:cs="Times New Roman"/>
          <w:b/>
          <w:sz w:val="20"/>
          <w:szCs w:val="20"/>
        </w:rPr>
        <w:t xml:space="preserve"> </w:t>
      </w:r>
      <w:r w:rsidRPr="009D3DE8">
        <w:rPr>
          <w:rFonts w:ascii="Times New Roman" w:eastAsia="MTSY" w:hAnsi="Times New Roman" w:cs="Times New Roman"/>
          <w:b/>
          <w:sz w:val="20"/>
          <w:szCs w:val="20"/>
        </w:rPr>
        <w:t xml:space="preserve">+ </w:t>
      </w:r>
      <w:r w:rsidRPr="009D3DE8">
        <w:rPr>
          <w:rFonts w:ascii="Times New Roman" w:eastAsia="MTMI" w:hAnsi="Times New Roman" w:cs="Times New Roman"/>
          <w:b/>
          <w:i/>
          <w:iCs/>
          <w:sz w:val="20"/>
          <w:szCs w:val="20"/>
        </w:rPr>
        <w:t>β</w:t>
      </w:r>
      <w:r w:rsidRPr="009D3DE8">
        <w:rPr>
          <w:rFonts w:ascii="Times New Roman" w:eastAsia="TimesTen-Roman" w:hAnsi="Times New Roman" w:cs="Times New Roman"/>
          <w:b/>
          <w:sz w:val="20"/>
          <w:szCs w:val="20"/>
          <w:vertAlign w:val="subscript"/>
        </w:rPr>
        <w:t>1</w:t>
      </w:r>
      <w:r w:rsidRPr="009D3DE8">
        <w:rPr>
          <w:rFonts w:ascii="Times New Roman" w:eastAsia="MTMI" w:hAnsi="Times New Roman" w:cs="Times New Roman"/>
          <w:b/>
          <w:i/>
          <w:iCs/>
          <w:sz w:val="20"/>
          <w:szCs w:val="20"/>
        </w:rPr>
        <w:t xml:space="preserve">x </w:t>
      </w:r>
      <w:r w:rsidRPr="009D3DE8">
        <w:rPr>
          <w:rFonts w:ascii="Times New Roman" w:eastAsia="MTSY" w:hAnsi="Times New Roman" w:cs="Times New Roman"/>
          <w:b/>
          <w:sz w:val="20"/>
          <w:szCs w:val="20"/>
        </w:rPr>
        <w:t xml:space="preserve">+ </w:t>
      </w:r>
      <w:r w:rsidRPr="009D3DE8">
        <w:rPr>
          <w:rFonts w:ascii="Times New Roman" w:eastAsia="MTMI" w:hAnsi="Times New Roman" w:cs="Times New Roman"/>
          <w:b/>
          <w:i/>
          <w:iCs/>
          <w:sz w:val="20"/>
          <w:szCs w:val="20"/>
        </w:rPr>
        <w:t>β</w:t>
      </w:r>
      <w:r w:rsidRPr="009D3DE8">
        <w:rPr>
          <w:rFonts w:ascii="Times New Roman" w:eastAsia="TimesTen-Roman" w:hAnsi="Times New Roman" w:cs="Times New Roman"/>
          <w:b/>
          <w:sz w:val="20"/>
          <w:szCs w:val="20"/>
          <w:vertAlign w:val="subscript"/>
        </w:rPr>
        <w:t>2</w:t>
      </w:r>
      <w:r w:rsidRPr="009D3DE8">
        <w:rPr>
          <w:rFonts w:ascii="Times New Roman" w:eastAsia="MTMI" w:hAnsi="Times New Roman" w:cs="Times New Roman"/>
          <w:b/>
          <w:i/>
          <w:iCs/>
          <w:sz w:val="20"/>
          <w:szCs w:val="20"/>
        </w:rPr>
        <w:t>x</w:t>
      </w:r>
      <w:r w:rsidRPr="009D3DE8">
        <w:rPr>
          <w:rFonts w:ascii="Times New Roman" w:eastAsia="TimesTen-Roman" w:hAnsi="Times New Roman" w:cs="Times New Roman"/>
          <w:b/>
          <w:sz w:val="20"/>
          <w:szCs w:val="20"/>
          <w:vertAlign w:val="superscript"/>
        </w:rPr>
        <w:t>2</w:t>
      </w:r>
      <w:r w:rsidRPr="009D3DE8">
        <w:rPr>
          <w:rFonts w:ascii="Times New Roman" w:eastAsia="TimesTen-Roman" w:hAnsi="Times New Roman" w:cs="Times New Roman"/>
          <w:b/>
          <w:sz w:val="20"/>
          <w:szCs w:val="20"/>
        </w:rPr>
        <w:t xml:space="preserve"> </w:t>
      </w:r>
      <w:r w:rsidRPr="009D3DE8">
        <w:rPr>
          <w:rFonts w:ascii="Times New Roman" w:eastAsia="MTSY" w:hAnsi="Times New Roman" w:cs="Times New Roman"/>
          <w:b/>
          <w:sz w:val="20"/>
          <w:szCs w:val="20"/>
        </w:rPr>
        <w:t xml:space="preserve">+ </w:t>
      </w:r>
      <w:r w:rsidRPr="009D3DE8">
        <w:rPr>
          <w:rFonts w:ascii="Times New Roman" w:eastAsia="MTMI" w:hAnsi="Times New Roman" w:cs="Times New Roman"/>
          <w:b/>
          <w:i/>
          <w:iCs/>
          <w:sz w:val="20"/>
          <w:szCs w:val="20"/>
        </w:rPr>
        <w:t>β</w:t>
      </w:r>
      <w:r w:rsidRPr="009D3DE8">
        <w:rPr>
          <w:rFonts w:ascii="Times New Roman" w:eastAsia="TimesTen-Roman" w:hAnsi="Times New Roman" w:cs="Times New Roman"/>
          <w:b/>
          <w:sz w:val="20"/>
          <w:szCs w:val="20"/>
          <w:vertAlign w:val="subscript"/>
        </w:rPr>
        <w:t>3</w:t>
      </w:r>
      <w:r w:rsidRPr="009D3DE8">
        <w:rPr>
          <w:rFonts w:ascii="Times New Roman" w:eastAsia="MTMI" w:hAnsi="Times New Roman" w:cs="Times New Roman"/>
          <w:b/>
          <w:i/>
          <w:iCs/>
          <w:sz w:val="20"/>
          <w:szCs w:val="20"/>
        </w:rPr>
        <w:t>x</w:t>
      </w:r>
      <w:r w:rsidRPr="009D3DE8">
        <w:rPr>
          <w:rFonts w:ascii="Times New Roman" w:eastAsia="TimesTen-Roman" w:hAnsi="Times New Roman" w:cs="Times New Roman"/>
          <w:b/>
          <w:sz w:val="20"/>
          <w:szCs w:val="20"/>
          <w:vertAlign w:val="superscript"/>
        </w:rPr>
        <w:t>3</w:t>
      </w:r>
    </w:p>
    <w:p w:rsidR="00F44B39" w:rsidRDefault="00F44B39" w:rsidP="00F44B39">
      <w:pPr>
        <w:pStyle w:val="Default"/>
        <w:rPr>
          <w:sz w:val="28"/>
          <w:szCs w:val="28"/>
        </w:rPr>
      </w:pPr>
      <w:r>
        <w:rPr>
          <w:noProof/>
        </w:rPr>
        <w:drawing>
          <wp:inline distT="0" distB="0" distL="0" distR="0" wp14:anchorId="4D19E442" wp14:editId="7556A31F">
            <wp:extent cx="3730505" cy="3975652"/>
            <wp:effectExtent l="0" t="0" r="381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32917" cy="3978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B39" w:rsidRDefault="00F44B39" w:rsidP="00F44B39">
      <w:pPr>
        <w:pStyle w:val="Default"/>
        <w:rPr>
          <w:sz w:val="28"/>
          <w:szCs w:val="28"/>
        </w:rPr>
      </w:pPr>
    </w:p>
    <w:p w:rsidR="00F44B39" w:rsidRDefault="00F44B39" w:rsidP="00F44B39">
      <w:pPr>
        <w:pStyle w:val="Default"/>
        <w:rPr>
          <w:sz w:val="28"/>
          <w:szCs w:val="28"/>
        </w:rPr>
      </w:pPr>
    </w:p>
    <w:p w:rsidR="00F44B39" w:rsidRDefault="00F44B39" w:rsidP="00F44B39">
      <w:pPr>
        <w:pStyle w:val="Default"/>
        <w:rPr>
          <w:sz w:val="28"/>
          <w:szCs w:val="28"/>
        </w:rPr>
      </w:pPr>
      <w:r w:rsidRPr="009D3DE8">
        <w:rPr>
          <w:rFonts w:asciiTheme="minorEastAsia" w:hAnsiTheme="minorEastAsia" w:cs="Times New Roman"/>
          <w:b/>
          <w:i/>
          <w:iCs/>
          <w:sz w:val="20"/>
          <w:szCs w:val="20"/>
        </w:rPr>
        <w:lastRenderedPageBreak/>
        <w:t>F</w:t>
      </w:r>
      <w:r w:rsidRPr="009D3DE8">
        <w:rPr>
          <w:rFonts w:asciiTheme="minorEastAsia" w:hAnsiTheme="minorEastAsia" w:cs="Times New Roman" w:hint="eastAsia"/>
          <w:b/>
          <w:i/>
          <w:iCs/>
          <w:sz w:val="20"/>
          <w:szCs w:val="20"/>
        </w:rPr>
        <w:t xml:space="preserve">or </w:t>
      </w:r>
      <w:r>
        <w:rPr>
          <w:rFonts w:asciiTheme="minorEastAsia" w:hAnsiTheme="minorEastAsia" w:cs="Times New Roman" w:hint="eastAsia"/>
          <w:b/>
          <w:i/>
          <w:iCs/>
          <w:sz w:val="20"/>
          <w:szCs w:val="20"/>
        </w:rPr>
        <w:t>2</w:t>
      </w:r>
      <w:r w:rsidRPr="009D3DE8">
        <w:rPr>
          <w:rFonts w:asciiTheme="minorEastAsia" w:hAnsiTheme="minorEastAsia" w:cs="Times New Roman" w:hint="eastAsia"/>
          <w:b/>
          <w:i/>
          <w:iCs/>
          <w:sz w:val="20"/>
          <w:szCs w:val="20"/>
          <w:vertAlign w:val="superscript"/>
        </w:rPr>
        <w:t>nd</w:t>
      </w:r>
      <w:r>
        <w:rPr>
          <w:rFonts w:asciiTheme="minorEastAsia" w:hAnsiTheme="minorEastAsia" w:cs="Times New Roman" w:hint="eastAsia"/>
          <w:b/>
          <w:i/>
          <w:iCs/>
          <w:sz w:val="20"/>
          <w:szCs w:val="20"/>
        </w:rPr>
        <w:t xml:space="preserve"> </w:t>
      </w:r>
      <w:r w:rsidRPr="009D3DE8">
        <w:rPr>
          <w:rFonts w:asciiTheme="minorEastAsia" w:hAnsiTheme="minorEastAsia" w:cs="Times New Roman" w:hint="eastAsia"/>
          <w:b/>
          <w:i/>
          <w:iCs/>
          <w:sz w:val="20"/>
          <w:szCs w:val="20"/>
        </w:rPr>
        <w:t xml:space="preserve">order model: </w:t>
      </w:r>
      <w:r w:rsidRPr="009D3DE8">
        <w:rPr>
          <w:rFonts w:ascii="Times New Roman" w:eastAsia="MTMI" w:hAnsi="Times New Roman" w:cs="Times New Roman"/>
          <w:b/>
          <w:i/>
          <w:iCs/>
          <w:sz w:val="20"/>
          <w:szCs w:val="20"/>
        </w:rPr>
        <w:t xml:space="preserve">E(y) </w:t>
      </w:r>
      <w:r w:rsidRPr="009D3DE8">
        <w:rPr>
          <w:rFonts w:ascii="Times New Roman" w:eastAsia="MTSY" w:hAnsi="Times New Roman" w:cs="Times New Roman"/>
          <w:b/>
          <w:sz w:val="20"/>
          <w:szCs w:val="20"/>
        </w:rPr>
        <w:t xml:space="preserve">= </w:t>
      </w:r>
      <w:r w:rsidRPr="009D3DE8">
        <w:rPr>
          <w:rFonts w:ascii="Times New Roman" w:eastAsia="MTMI" w:hAnsi="Times New Roman" w:cs="Times New Roman"/>
          <w:b/>
          <w:i/>
          <w:iCs/>
          <w:sz w:val="20"/>
          <w:szCs w:val="20"/>
        </w:rPr>
        <w:t>β</w:t>
      </w:r>
      <w:r w:rsidRPr="009D3DE8">
        <w:rPr>
          <w:rFonts w:ascii="Times New Roman" w:eastAsia="TimesTen-Roman" w:hAnsi="Times New Roman" w:cs="Times New Roman"/>
          <w:b/>
          <w:sz w:val="20"/>
          <w:szCs w:val="20"/>
          <w:vertAlign w:val="subscript"/>
        </w:rPr>
        <w:t>0</w:t>
      </w:r>
      <w:r w:rsidRPr="009D3DE8">
        <w:rPr>
          <w:rFonts w:ascii="Times New Roman" w:eastAsia="TimesTen-Roman" w:hAnsi="Times New Roman" w:cs="Times New Roman"/>
          <w:b/>
          <w:sz w:val="20"/>
          <w:szCs w:val="20"/>
        </w:rPr>
        <w:t xml:space="preserve"> </w:t>
      </w:r>
      <w:r w:rsidRPr="009D3DE8">
        <w:rPr>
          <w:rFonts w:ascii="Times New Roman" w:eastAsia="MTSY" w:hAnsi="Times New Roman" w:cs="Times New Roman"/>
          <w:b/>
          <w:sz w:val="20"/>
          <w:szCs w:val="20"/>
        </w:rPr>
        <w:t xml:space="preserve">+ </w:t>
      </w:r>
      <w:r w:rsidRPr="009D3DE8">
        <w:rPr>
          <w:rFonts w:ascii="Times New Roman" w:eastAsia="MTMI" w:hAnsi="Times New Roman" w:cs="Times New Roman"/>
          <w:b/>
          <w:i/>
          <w:iCs/>
          <w:sz w:val="20"/>
          <w:szCs w:val="20"/>
        </w:rPr>
        <w:t>β</w:t>
      </w:r>
      <w:r w:rsidRPr="009D3DE8">
        <w:rPr>
          <w:rFonts w:ascii="Times New Roman" w:eastAsia="TimesTen-Roman" w:hAnsi="Times New Roman" w:cs="Times New Roman"/>
          <w:b/>
          <w:sz w:val="20"/>
          <w:szCs w:val="20"/>
          <w:vertAlign w:val="subscript"/>
        </w:rPr>
        <w:t>1</w:t>
      </w:r>
      <w:r w:rsidRPr="009D3DE8">
        <w:rPr>
          <w:rFonts w:ascii="Times New Roman" w:eastAsia="MTMI" w:hAnsi="Times New Roman" w:cs="Times New Roman"/>
          <w:b/>
          <w:i/>
          <w:iCs/>
          <w:sz w:val="20"/>
          <w:szCs w:val="20"/>
        </w:rPr>
        <w:t xml:space="preserve">x </w:t>
      </w:r>
      <w:r w:rsidRPr="009D3DE8">
        <w:rPr>
          <w:rFonts w:ascii="Times New Roman" w:eastAsia="MTSY" w:hAnsi="Times New Roman" w:cs="Times New Roman"/>
          <w:b/>
          <w:sz w:val="20"/>
          <w:szCs w:val="20"/>
        </w:rPr>
        <w:t xml:space="preserve">+ </w:t>
      </w:r>
      <w:r w:rsidRPr="009D3DE8">
        <w:rPr>
          <w:rFonts w:ascii="Times New Roman" w:eastAsia="MTMI" w:hAnsi="Times New Roman" w:cs="Times New Roman"/>
          <w:b/>
          <w:i/>
          <w:iCs/>
          <w:sz w:val="20"/>
          <w:szCs w:val="20"/>
        </w:rPr>
        <w:t>β</w:t>
      </w:r>
      <w:r w:rsidRPr="009D3DE8">
        <w:rPr>
          <w:rFonts w:ascii="Times New Roman" w:eastAsia="TimesTen-Roman" w:hAnsi="Times New Roman" w:cs="Times New Roman"/>
          <w:b/>
          <w:sz w:val="20"/>
          <w:szCs w:val="20"/>
          <w:vertAlign w:val="subscript"/>
        </w:rPr>
        <w:t>2</w:t>
      </w:r>
      <w:r w:rsidRPr="009D3DE8">
        <w:rPr>
          <w:rFonts w:ascii="Times New Roman" w:eastAsia="MTMI" w:hAnsi="Times New Roman" w:cs="Times New Roman"/>
          <w:b/>
          <w:i/>
          <w:iCs/>
          <w:sz w:val="20"/>
          <w:szCs w:val="20"/>
        </w:rPr>
        <w:t>x</w:t>
      </w:r>
      <w:r w:rsidRPr="009D3DE8">
        <w:rPr>
          <w:rFonts w:ascii="Times New Roman" w:eastAsia="TimesTen-Roman" w:hAnsi="Times New Roman" w:cs="Times New Roman"/>
          <w:b/>
          <w:sz w:val="20"/>
          <w:szCs w:val="20"/>
          <w:vertAlign w:val="superscript"/>
        </w:rPr>
        <w:t>2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7BCD2BA" wp14:editId="41ECE3CA">
            <wp:extent cx="3400425" cy="33813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Powerload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infile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 w:rsidR="00E817A7"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C:\Users\</w:t>
      </w:r>
      <w:r w:rsidR="00860B5E"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yusha</w:t>
      </w:r>
      <w:bookmarkStart w:id="0" w:name="_GoBack"/>
      <w:bookmarkEnd w:id="0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\Desktop\TEACHING\stat2223\my own\Text\Text\</w:t>
      </w:r>
      <w:proofErr w:type="spellStart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Exercises&amp;Examples</w:t>
      </w:r>
      <w:proofErr w:type="spellEnd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\POWERLOADS.txt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lm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09'x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firstob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inpu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TEMP LOAD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powerload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(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ob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)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gplo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powerload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scatter plot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plo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Load*Temp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In order to fit higher order model, we need firstly to create Temp^2 and Temp^3, as shown below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powerload1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powerload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Temp2=Temp**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temp raise power 2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Temp3=Temp**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temp raise power 3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powerload1 (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ob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)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Now it is ready to run the regression, regarding temp2 and temp3 as new independent variables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e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=powerload1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Load=temp temp2 temp3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Load=temp temp2; </w:t>
      </w:r>
    </w:p>
    <w:p w:rsidR="00F44B39" w:rsidRDefault="00F44B39" w:rsidP="00F44B39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itl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 xml:space="preserve">'Regression </w:t>
      </w:r>
      <w:proofErr w:type="gramStart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For</w:t>
      </w:r>
      <w:proofErr w:type="gramEnd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Powerload</w:t>
      </w:r>
      <w:proofErr w:type="spellEnd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F44B39" w:rsidRDefault="00F44B39" w:rsidP="00F44B39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Example 5.3 </w:t>
      </w:r>
    </w:p>
    <w:p w:rsidR="00CC6ECE" w:rsidRDefault="00CC6ECE" w:rsidP="00F44B39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>F</w:t>
      </w:r>
      <w:r>
        <w:rPr>
          <w:rFonts w:hint="eastAsia"/>
          <w:b/>
          <w:bCs/>
          <w:sz w:val="28"/>
          <w:szCs w:val="28"/>
        </w:rPr>
        <w:t>or full model</w:t>
      </w:r>
      <w:r>
        <w:rPr>
          <w:b/>
          <w:bCs/>
          <w:sz w:val="28"/>
          <w:szCs w:val="28"/>
        </w:rPr>
        <w:t>:</w:t>
      </w:r>
    </w:p>
    <w:p w:rsidR="00F44B39" w:rsidRDefault="00966AE9" w:rsidP="00F44B39">
      <w:pPr>
        <w:pStyle w:val="Default"/>
        <w:rPr>
          <w:rFonts w:ascii="Courier New" w:hAnsi="Courier New" w:cs="Courier New"/>
          <w:b/>
          <w:bCs/>
          <w:sz w:val="19"/>
          <w:szCs w:val="19"/>
        </w:rPr>
      </w:pPr>
      <w:r>
        <w:rPr>
          <w:noProof/>
        </w:rPr>
        <w:drawing>
          <wp:inline distT="0" distB="0" distL="0" distR="0" wp14:anchorId="69672346" wp14:editId="6DC8D92D">
            <wp:extent cx="3466769" cy="4092054"/>
            <wp:effectExtent l="0" t="0" r="63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64705" cy="4089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6ECE" w:rsidRDefault="00CC6ECE" w:rsidP="00F44B39">
      <w:pPr>
        <w:pStyle w:val="Default"/>
        <w:rPr>
          <w:rFonts w:ascii="Courier New" w:hAnsi="Courier New" w:cs="Courier New"/>
          <w:b/>
          <w:bCs/>
          <w:sz w:val="19"/>
          <w:szCs w:val="19"/>
        </w:rPr>
      </w:pPr>
    </w:p>
    <w:p w:rsidR="00CC6ECE" w:rsidRPr="00CC6ECE" w:rsidRDefault="00CC6ECE" w:rsidP="00F44B39">
      <w:pPr>
        <w:pStyle w:val="Default"/>
        <w:rPr>
          <w:b/>
          <w:bCs/>
          <w:sz w:val="28"/>
          <w:szCs w:val="28"/>
        </w:rPr>
      </w:pPr>
      <w:r w:rsidRPr="00CC6ECE">
        <w:rPr>
          <w:b/>
          <w:bCs/>
          <w:sz w:val="28"/>
          <w:szCs w:val="28"/>
        </w:rPr>
        <w:t>F</w:t>
      </w:r>
      <w:r w:rsidRPr="00CC6ECE">
        <w:rPr>
          <w:rFonts w:hint="eastAsia"/>
          <w:b/>
          <w:bCs/>
          <w:sz w:val="28"/>
          <w:szCs w:val="28"/>
        </w:rPr>
        <w:t>or reduced model</w:t>
      </w:r>
    </w:p>
    <w:p w:rsidR="00CC6ECE" w:rsidRDefault="00CC6ECE" w:rsidP="00F44B39">
      <w:pPr>
        <w:pStyle w:val="Default"/>
        <w:rPr>
          <w:rFonts w:ascii="Courier New" w:hAnsi="Courier New" w:cs="Courier New"/>
          <w:b/>
          <w:bCs/>
          <w:sz w:val="19"/>
          <w:szCs w:val="19"/>
        </w:rPr>
      </w:pPr>
      <w:r>
        <w:rPr>
          <w:noProof/>
        </w:rPr>
        <w:lastRenderedPageBreak/>
        <w:drawing>
          <wp:inline distT="0" distB="0" distL="0" distR="0" wp14:anchorId="0143356B" wp14:editId="5E751237">
            <wp:extent cx="3808675" cy="3926382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08486" cy="3926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Prodqual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inpu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TEMP PRESSURE QUALITY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line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80 50 50.8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80 50 50.7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80 50 49.4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80 55 93.7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80 55 90.9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80 55 90.9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80 60 74.5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80 60 73.0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80 60 71.2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90 50 63.4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90 50 61.6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90 50 63.4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90 55 93.8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90 55 92.1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90 55 97.4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90 60 70.9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90 60 68.8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90 60 71.3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100 50 46.6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100 50 49.1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100 50 46.4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lastRenderedPageBreak/>
        <w:t xml:space="preserve">100 55 69.8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100 55 72.5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100 55 73.2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100 60 38.7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100 60 42.5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100 60 41.4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Prodqual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(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ob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)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In order to fit higher order model, we need firstly to create all other variables, as shown below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prodqual1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prodqual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Temp2=Temp**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Pres2=PRESSURE**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Tem_pres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=Temp*Pressure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prodqual1 (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ob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)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Now it is ready to run the regression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e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=prodqual1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QUALITY=temp Pressure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tem_pres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temp2 pres2; 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full model*/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itl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 xml:space="preserve">'Regression </w:t>
      </w:r>
      <w:proofErr w:type="gramStart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For</w:t>
      </w:r>
      <w:proofErr w:type="gramEnd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 xml:space="preserve"> Product Quality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e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=prodqual1; 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QUALITY=temp Pressure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tem_pres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reduced model*/</w:t>
      </w:r>
    </w:p>
    <w:p w:rsidR="001D6701" w:rsidRDefault="001D6701" w:rsidP="001D670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itl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 xml:space="preserve">'Regression </w:t>
      </w:r>
      <w:proofErr w:type="gramStart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For</w:t>
      </w:r>
      <w:proofErr w:type="gramEnd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 xml:space="preserve"> Product Quality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A53622" w:rsidRDefault="001D6701" w:rsidP="001D6701">
      <w:pPr>
        <w:pStyle w:val="Default"/>
        <w:rPr>
          <w:b/>
          <w:bCs/>
          <w:sz w:val="28"/>
          <w:szCs w:val="28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sz w:val="20"/>
          <w:szCs w:val="20"/>
          <w:shd w:val="clear" w:color="auto" w:fill="FFFFFF"/>
        </w:rPr>
        <w:t>;</w:t>
      </w:r>
    </w:p>
    <w:p w:rsidR="00A53622" w:rsidRDefault="00A53622" w:rsidP="00F44B39">
      <w:pPr>
        <w:pStyle w:val="Default"/>
        <w:rPr>
          <w:b/>
          <w:bCs/>
          <w:sz w:val="28"/>
          <w:szCs w:val="28"/>
        </w:rPr>
      </w:pPr>
    </w:p>
    <w:p w:rsidR="00A53622" w:rsidRDefault="00A53622" w:rsidP="00F44B39">
      <w:pPr>
        <w:pStyle w:val="Default"/>
        <w:rPr>
          <w:b/>
          <w:bCs/>
          <w:sz w:val="28"/>
          <w:szCs w:val="28"/>
        </w:rPr>
      </w:pPr>
    </w:p>
    <w:p w:rsidR="00A53622" w:rsidRDefault="00A53622" w:rsidP="00F44B39">
      <w:pPr>
        <w:pStyle w:val="Default"/>
        <w:rPr>
          <w:b/>
          <w:bCs/>
          <w:sz w:val="28"/>
          <w:szCs w:val="28"/>
        </w:rPr>
      </w:pPr>
    </w:p>
    <w:p w:rsidR="00A53622" w:rsidRDefault="00A53622" w:rsidP="00F44B39">
      <w:pPr>
        <w:pStyle w:val="Default"/>
        <w:rPr>
          <w:b/>
          <w:bCs/>
          <w:sz w:val="28"/>
          <w:szCs w:val="28"/>
        </w:rPr>
      </w:pPr>
    </w:p>
    <w:p w:rsidR="00A53622" w:rsidRDefault="00A53622" w:rsidP="00F44B39">
      <w:pPr>
        <w:pStyle w:val="Default"/>
        <w:rPr>
          <w:b/>
          <w:bCs/>
          <w:sz w:val="28"/>
          <w:szCs w:val="28"/>
        </w:rPr>
      </w:pPr>
    </w:p>
    <w:p w:rsidR="00F44B39" w:rsidRDefault="00F44B39" w:rsidP="00F44B39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Example 5.5 </w:t>
      </w:r>
    </w:p>
    <w:p w:rsidR="00A53622" w:rsidRDefault="00A53622" w:rsidP="00F44B39">
      <w:pPr>
        <w:pStyle w:val="Default"/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131B305" wp14:editId="05269A1C">
            <wp:extent cx="5000625" cy="38385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bidmain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inpu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STATE $ COST X1 X2;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line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ansas 198 0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ansas 126 0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ansas 443 0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ansas 570 0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ansas 286 0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ansas 184 0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ansas 105 0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ansas 216 0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ansas 465 0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ansas 203 0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entucky 563 1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entucky 314 1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entucky 483 1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entucky 144 1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entucky 585 1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entucky 377 1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>Kentucky 264 1 0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entucky 185 1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entucky 330 1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Kentucky 354 1 0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Texas 385 0 1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lastRenderedPageBreak/>
        <w:t xml:space="preserve">Texas 693 0 1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Texas 266 0 1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Texas 586 0 1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Texas 178 0 1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Texas 773 0 1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Texas 308 0 1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Texas 430 0 1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Texas 644 0 1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Texas 515 0 1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bidmain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(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ob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);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e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bidmain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alph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0.05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cost =X1 X2/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lb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itl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 xml:space="preserve">'Regression about Annual </w:t>
      </w:r>
      <w:proofErr w:type="spellStart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Maintainance</w:t>
      </w:r>
      <w:proofErr w:type="spellEnd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 xml:space="preserve"> Cost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EF1D63" w:rsidRDefault="00EF1D63" w:rsidP="00EF1D63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F94AE1" w:rsidRDefault="00F94AE1" w:rsidP="00F44B39">
      <w:pPr>
        <w:pStyle w:val="Default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:rsidR="0001466E" w:rsidRDefault="0001466E" w:rsidP="00F44B39">
      <w:pPr>
        <w:pStyle w:val="Default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:rsidR="00C24440" w:rsidRDefault="00F44B39" w:rsidP="00F44B39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Example 5.10 </w:t>
      </w:r>
    </w:p>
    <w:p w:rsidR="00DB0404" w:rsidRDefault="00DB0404" w:rsidP="00F44B39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</w:t>
      </w:r>
      <w:r>
        <w:rPr>
          <w:rFonts w:hint="eastAsia"/>
          <w:b/>
          <w:bCs/>
          <w:sz w:val="28"/>
          <w:szCs w:val="28"/>
        </w:rPr>
        <w:t>ain effect model</w:t>
      </w:r>
    </w:p>
    <w:p w:rsidR="004E6AE3" w:rsidRDefault="00DB0404" w:rsidP="00F44B39">
      <w:pPr>
        <w:pStyle w:val="Default"/>
        <w:rPr>
          <w:sz w:val="28"/>
          <w:szCs w:val="28"/>
        </w:rPr>
      </w:pPr>
      <w:r>
        <w:rPr>
          <w:noProof/>
        </w:rPr>
        <w:drawing>
          <wp:inline distT="0" distB="0" distL="0" distR="0" wp14:anchorId="3EBE3959" wp14:editId="12AD8912">
            <wp:extent cx="5274310" cy="4213954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13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05A6" w:rsidRDefault="00C305A6" w:rsidP="00F44B39">
      <w:pPr>
        <w:pStyle w:val="Default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74C8F1D" wp14:editId="3E66BC44">
            <wp:extent cx="4878587" cy="388818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84732" cy="3893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0404" w:rsidRPr="00DB0404" w:rsidRDefault="00DB0404" w:rsidP="00F44B39">
      <w:pPr>
        <w:pStyle w:val="Default"/>
        <w:rPr>
          <w:b/>
          <w:bCs/>
          <w:sz w:val="28"/>
          <w:szCs w:val="28"/>
        </w:rPr>
      </w:pPr>
      <w:r w:rsidRPr="00DB0404">
        <w:rPr>
          <w:b/>
          <w:bCs/>
          <w:sz w:val="28"/>
          <w:szCs w:val="28"/>
        </w:rPr>
        <w:t>I</w:t>
      </w:r>
      <w:r w:rsidRPr="00DB0404">
        <w:rPr>
          <w:rFonts w:hint="eastAsia"/>
          <w:b/>
          <w:bCs/>
          <w:sz w:val="28"/>
          <w:szCs w:val="28"/>
        </w:rPr>
        <w:t>nteraction model</w:t>
      </w:r>
    </w:p>
    <w:p w:rsidR="00DB0404" w:rsidRDefault="00DB0404" w:rsidP="00F44B39">
      <w:pPr>
        <w:pStyle w:val="Default"/>
        <w:rPr>
          <w:sz w:val="28"/>
          <w:szCs w:val="28"/>
        </w:rPr>
      </w:pPr>
      <w:r>
        <w:rPr>
          <w:noProof/>
        </w:rPr>
        <w:drawing>
          <wp:inline distT="0" distB="0" distL="0" distR="0" wp14:anchorId="25AE3697" wp14:editId="380F7EDF">
            <wp:extent cx="4504743" cy="4182386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07266" cy="4184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05A6" w:rsidRDefault="00C305A6" w:rsidP="00F44B39">
      <w:pPr>
        <w:pStyle w:val="Default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AA1BE52" wp14:editId="2F092E40">
            <wp:extent cx="5274310" cy="358152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440" w:rsidRDefault="00C24440" w:rsidP="00F44B39">
      <w:pPr>
        <w:pStyle w:val="Default"/>
        <w:rPr>
          <w:sz w:val="28"/>
          <w:szCs w:val="28"/>
        </w:rPr>
      </w:pPr>
      <w:r>
        <w:rPr>
          <w:noProof/>
        </w:rPr>
        <w:drawing>
          <wp:inline distT="0" distB="0" distL="0" distR="0" wp14:anchorId="7A897C5E" wp14:editId="749F59B8">
            <wp:extent cx="5274310" cy="3765271"/>
            <wp:effectExtent l="0" t="0" r="254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65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6F6" w:rsidRDefault="000566F6" w:rsidP="00F44B39">
      <w:pPr>
        <w:pStyle w:val="Default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B45D23E" wp14:editId="409F85E4">
            <wp:extent cx="3848431" cy="2092351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3219" cy="2094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diesel;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inpu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FUELBRAND $ PERFORM FUEL$ BRAND$;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line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F1B1 65 F1 B1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F1B1 73 F1 B1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F1B1 68 F1 B1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F1B2 36 F1 B2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F2B1 78 F2 B1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F2B1 82 F2 B1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F2B2 50 F2 B2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F2B2 43 F2 B2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F3B1 48 F3 B1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F3B1 46 F3 B1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F3B2 61 F3 B2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C0"/>
        </w:rPr>
        <w:t xml:space="preserve">F3B2 62 F3 B2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diesel (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ob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);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diesel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1 ;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Create Dummy Variables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diesel ;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FUEL =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F2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x1 = 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x1 = 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FUEL =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F3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x2 = 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x2 = 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Brand=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B2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x3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x3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x1x3=x1*x3;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x2x3=x2*x3;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0566F6" w:rsidRDefault="000566F6" w:rsidP="000566F6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e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=diesel1; </w:t>
      </w:r>
    </w:p>
    <w:p w:rsidR="000566F6" w:rsidRDefault="000566F6" w:rsidP="000566F6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perform= x1 x2 x3/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LB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LI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LM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ALPH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0.05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main effect model*/</w:t>
      </w:r>
    </w:p>
    <w:p w:rsidR="000566F6" w:rsidRDefault="000566F6" w:rsidP="000566F6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lastRenderedPageBreak/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perform= x1 x2 x3 x1x3 x2x3/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LB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LI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LM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ALPH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0.05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interaction model*/</w:t>
      </w:r>
    </w:p>
    <w:p w:rsidR="000566F6" w:rsidRDefault="000566F6" w:rsidP="000566F6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itl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Regression for Engine Performance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0566F6" w:rsidRDefault="000566F6" w:rsidP="000566F6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es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x1x3=x2x3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partial F-test for above nested model*/</w:t>
      </w:r>
    </w:p>
    <w:p w:rsidR="000566F6" w:rsidRDefault="000566F6" w:rsidP="000566F6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itl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test interaction results for dependent variable perform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A6EED" w:rsidRDefault="000566F6" w:rsidP="000566F6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1A6EED" w:rsidRPr="004D3DB3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b/>
          <w:color w:val="000000"/>
          <w:kern w:val="0"/>
          <w:sz w:val="20"/>
          <w:szCs w:val="20"/>
          <w:shd w:val="clear" w:color="auto" w:fill="FFFFFF"/>
        </w:rPr>
      </w:pPr>
      <w:r w:rsidRPr="004D3DB3">
        <w:rPr>
          <w:rFonts w:ascii="Courier New" w:hAnsi="Courier New" w:cs="Courier New"/>
          <w:b/>
          <w:color w:val="008000"/>
          <w:kern w:val="0"/>
          <w:sz w:val="20"/>
          <w:szCs w:val="20"/>
          <w:shd w:val="clear" w:color="auto" w:fill="FFFFFF"/>
        </w:rPr>
        <w:t xml:space="preserve">/* </w:t>
      </w:r>
      <w:r w:rsidR="004D3DB3" w:rsidRPr="004D3DB3">
        <w:rPr>
          <w:rFonts w:ascii="Courier New" w:hAnsi="Courier New" w:cs="Courier New" w:hint="eastAsia"/>
          <w:b/>
          <w:color w:val="008000"/>
          <w:kern w:val="0"/>
          <w:sz w:val="20"/>
          <w:szCs w:val="20"/>
          <w:shd w:val="clear" w:color="auto" w:fill="FFFFFF"/>
        </w:rPr>
        <w:t xml:space="preserve">the following codes are for </w:t>
      </w:r>
      <w:r w:rsidRPr="004D3DB3">
        <w:rPr>
          <w:rFonts w:ascii="Courier New" w:hAnsi="Courier New" w:cs="Courier New"/>
          <w:b/>
          <w:color w:val="008000"/>
          <w:kern w:val="0"/>
          <w:sz w:val="20"/>
          <w:szCs w:val="20"/>
          <w:shd w:val="clear" w:color="auto" w:fill="FFFFFF"/>
        </w:rPr>
        <w:t>plot</w:t>
      </w:r>
      <w:r w:rsidR="004D3DB3" w:rsidRPr="004D3DB3">
        <w:rPr>
          <w:rFonts w:ascii="Courier New" w:hAnsi="Courier New" w:cs="Courier New" w:hint="eastAsia"/>
          <w:b/>
          <w:color w:val="008000"/>
          <w:kern w:val="0"/>
          <w:sz w:val="20"/>
          <w:szCs w:val="20"/>
          <w:shd w:val="clear" w:color="auto" w:fill="FFFFFF"/>
        </w:rPr>
        <w:t>ting</w:t>
      </w:r>
      <w:r w:rsidRPr="004D3DB3">
        <w:rPr>
          <w:rFonts w:ascii="Courier New" w:hAnsi="Courier New" w:cs="Courier New"/>
          <w:b/>
          <w:color w:val="008000"/>
          <w:kern w:val="0"/>
          <w:sz w:val="20"/>
          <w:szCs w:val="20"/>
          <w:shd w:val="clear" w:color="auto" w:fill="FFFFFF"/>
        </w:rPr>
        <w:t xml:space="preserve"> mean performance for different brand at each fuel type</w:t>
      </w:r>
      <w:r w:rsidR="000566F6" w:rsidRPr="004D3DB3">
        <w:rPr>
          <w:rFonts w:ascii="Courier New" w:hAnsi="Courier New" w:cs="Courier New" w:hint="eastAsia"/>
          <w:b/>
          <w:color w:val="008000"/>
          <w:kern w:val="0"/>
          <w:sz w:val="20"/>
          <w:szCs w:val="20"/>
          <w:shd w:val="clear" w:color="auto" w:fill="FFFFFF"/>
        </w:rPr>
        <w:t xml:space="preserve"> for observation data</w:t>
      </w:r>
      <w:r w:rsidRPr="004D3DB3">
        <w:rPr>
          <w:rFonts w:ascii="Courier New" w:hAnsi="Courier New" w:cs="Courier New"/>
          <w:b/>
          <w:color w:val="008000"/>
          <w:kern w:val="0"/>
          <w:sz w:val="20"/>
          <w:szCs w:val="20"/>
          <w:shd w:val="clear" w:color="auto" w:fill="FFFFFF"/>
        </w:rPr>
        <w:t>*/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sor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=diesel;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by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FUEL BRAND;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               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                 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Calculate the mean and standard error for each X 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means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=diesel;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by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FUEL BRAND;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var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PERFORM;        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outpu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ou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meansou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drop=_type_ _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freq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_)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ea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ea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reshape(</w:t>
      </w:r>
      <w:proofErr w:type="gramEnd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keep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=FUEL BRAND PERFORM mean);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meansou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   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by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FUEL BRAND;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               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                 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Define the title 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itle1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Plot Means PERFORMANCE BY Brand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                 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Define the axis characteristics 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axis1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offset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(</w:t>
      </w:r>
      <w:proofErr w:type="gramEnd"/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)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inor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non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valu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(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 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7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 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);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axis2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lab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(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angl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90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)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order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(</w:t>
      </w:r>
      <w:proofErr w:type="gramEnd"/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20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to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80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by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)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inor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(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);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                 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Define the symbol characteristics 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ymbol1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interpol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hiloctj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olor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vi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lin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ymbol2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interpol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hiloctj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olor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depk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lin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                                                  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                 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Define the legend characteristics 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legend1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lab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(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Brand: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)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frame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                 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Plot the error bars using the HILOCTJ interpolation 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and overlay symbols at the means. 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gplo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=reshape;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lastRenderedPageBreak/>
        <w:t xml:space="preserve">  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plo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mean*FUEL=BRAND / 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haxi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=axis1 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vaxi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=axis2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legend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=legend1;                       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                                                                                                                            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qui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      </w:t>
      </w:r>
    </w:p>
    <w:p w:rsidR="001A6EED" w:rsidRDefault="001A6EED" w:rsidP="001A6EE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B207E1" w:rsidRDefault="00B207E1" w:rsidP="00B207E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    </w:t>
      </w:r>
    </w:p>
    <w:p w:rsidR="00F44B39" w:rsidRDefault="00F44B39" w:rsidP="00B207E1">
      <w:pPr>
        <w:autoSpaceDE w:val="0"/>
        <w:autoSpaceDN w:val="0"/>
        <w:adjustRightInd w:val="0"/>
        <w:jc w:val="left"/>
      </w:pPr>
    </w:p>
    <w:sectPr w:rsidR="00F44B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TMI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TSY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TimesTen-Roman">
    <w:altName w:val="DengXian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NTQzMTY1MrMwtTBS0lEKTi0uzszPAykwqgUA/e3NdCwAAAA="/>
  </w:docVars>
  <w:rsids>
    <w:rsidRoot w:val="006C5B5B"/>
    <w:rsid w:val="0001466E"/>
    <w:rsid w:val="000566F6"/>
    <w:rsid w:val="001A6EED"/>
    <w:rsid w:val="001D6701"/>
    <w:rsid w:val="004D3DB3"/>
    <w:rsid w:val="004E6AE3"/>
    <w:rsid w:val="00576756"/>
    <w:rsid w:val="006C5B5B"/>
    <w:rsid w:val="00735DEF"/>
    <w:rsid w:val="00856550"/>
    <w:rsid w:val="00860B5E"/>
    <w:rsid w:val="008E2A18"/>
    <w:rsid w:val="00966AE9"/>
    <w:rsid w:val="00A3591F"/>
    <w:rsid w:val="00A53622"/>
    <w:rsid w:val="00B207E1"/>
    <w:rsid w:val="00B339B0"/>
    <w:rsid w:val="00B857BE"/>
    <w:rsid w:val="00C24440"/>
    <w:rsid w:val="00C305A6"/>
    <w:rsid w:val="00CC6ECE"/>
    <w:rsid w:val="00DB0404"/>
    <w:rsid w:val="00E817A7"/>
    <w:rsid w:val="00EF1D63"/>
    <w:rsid w:val="00F44B39"/>
    <w:rsid w:val="00F94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35ED6"/>
  <w15:docId w15:val="{DF12E746-9A1C-4795-B799-197A11499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4B39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44B39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4B39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4B39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2</Pages>
  <Words>1293</Words>
  <Characters>737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Liu</dc:creator>
  <cp:keywords/>
  <dc:description/>
  <cp:lastModifiedBy>Sha Yu</cp:lastModifiedBy>
  <cp:revision>25</cp:revision>
  <dcterms:created xsi:type="dcterms:W3CDTF">2017-03-13T15:45:00Z</dcterms:created>
  <dcterms:modified xsi:type="dcterms:W3CDTF">2018-01-28T22:22:00Z</dcterms:modified>
</cp:coreProperties>
</file>